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62044025"/>
        <w:docPartObj>
          <w:docPartGallery w:val="Cover Pages"/>
          <w:docPartUnique/>
        </w:docPartObj>
      </w:sdtPr>
      <w:sdtEndPr/>
      <w:sdtContent>
        <w:p w14:paraId="654C8269" w14:textId="12FDE6B7" w:rsidR="003410A6" w:rsidRDefault="003410A6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35F7F07" wp14:editId="7198F39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552"/>
                                  <w:gridCol w:w="2732"/>
                                </w:tblGrid>
                                <w:tr w:rsidR="003410A6" w14:paraId="67AD9428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333D7B4" w14:textId="16C34A35" w:rsidR="003410A6" w:rsidRDefault="003410A6" w:rsidP="00665BB3"/>
                                    <w:sdt>
                                      <w:sdtPr>
                                        <w:rPr>
                                          <w:b/>
                                          <w:color w:val="262626" w:themeColor="text1" w:themeTint="D9"/>
                                          <w:sz w:val="96"/>
                                          <w:szCs w:val="96"/>
                                          <w14:glow w14:rad="63500">
                                            <w14:schemeClr w14:val="accent1">
                                              <w14:alpha w14:val="60000"/>
                                              <w14:satMod w14:val="175000"/>
                                            </w14:schemeClr>
                                          </w14:glow>
                                          <w14:shadow w14:blurRad="0" w14:dist="38100" w14:dir="2700000" w14:sx="100000" w14:sy="100000" w14:kx="0" w14:ky="0" w14:algn="bl">
                                            <w14:schemeClr w14:val="accent5"/>
                                          </w14:shadow>
                                          <w14:textOutline w14:w="6731" w14:cap="flat" w14:cmpd="sng" w14:algn="ctr">
                                            <w14:solidFill>
                                              <w14:schemeClr w14:val="bg1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6E6DAE6" w14:textId="3158FD3D" w:rsidR="003410A6" w:rsidRPr="00051A11" w:rsidRDefault="003410A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b/>
                                              <w:color w:val="262626" w:themeColor="text1" w:themeTint="D9"/>
                                              <w:sz w:val="96"/>
                                              <w:szCs w:val="96"/>
                                              <w14:glow w14:rad="63500">
                                                <w14:schemeClr w14:val="accent1">
                                                  <w14:alpha w14:val="60000"/>
                                                  <w14:satMod w14:val="175000"/>
                                                </w14:schemeClr>
                                              </w14:glow>
                                              <w14:shadow w14:blurRad="0" w14:dist="38100" w14:dir="2700000" w14:sx="100000" w14:sy="100000" w14:kx="0" w14:ky="0" w14:algn="bl">
                                                <w14:schemeClr w14:val="accent5"/>
                                              </w14:shadow>
                                              <w14:textOutline w14:w="6731" w14:cap="flat" w14:cmpd="sng" w14:algn="ctr">
                                                <w14:solidFill>
                                                  <w14:schemeClr w14:val="bg1"/>
                                                </w14:solidFill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</w:pPr>
                                          <w:r w:rsidRPr="00051A11">
                                            <w:rPr>
                                              <w:b/>
                                              <w:color w:val="262626" w:themeColor="text1" w:themeTint="D9"/>
                                              <w:sz w:val="96"/>
                                              <w:szCs w:val="96"/>
                                              <w14:glow w14:rad="63500">
                                                <w14:schemeClr w14:val="accent1">
                                                  <w14:alpha w14:val="60000"/>
                                                  <w14:satMod w14:val="175000"/>
                                                </w14:schemeClr>
                                              </w14:glow>
                                              <w14:shadow w14:blurRad="0" w14:dist="38100" w14:dir="2700000" w14:sx="100000" w14:sy="100000" w14:kx="0" w14:ky="0" w14:algn="bl">
                                                <w14:schemeClr w14:val="accent5"/>
                                              </w14:shadow>
                                              <w14:textOutline w14:w="6731" w14:cap="flat" w14:cmpd="sng" w14:algn="ctr">
                                                <w14:solidFill>
                                                  <w14:schemeClr w14:val="bg1"/>
                                                </w14:solidFill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  <w:t>Agile Group Projec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b/>
                                          <w:color w:val="262626" w:themeColor="text1" w:themeTint="D9"/>
                                          <w:sz w:val="36"/>
                                          <w:szCs w:val="36"/>
                                          <w14:shadow w14:blurRad="0" w14:dist="38100" w14:dir="2700000" w14:sx="100000" w14:sy="100000" w14:kx="0" w14:ky="0" w14:algn="bl">
                                            <w14:schemeClr w14:val="accent5"/>
                                          </w14:shadow>
                                          <w14:textOutline w14:w="6731" w14:cap="flat" w14:cmpd="sng" w14:algn="ctr">
                                            <w14:solidFill>
                                              <w14:schemeClr w14:val="bg1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1688079" w14:textId="6C90BF95" w:rsidR="003410A6" w:rsidRPr="00051A11" w:rsidRDefault="00F15348" w:rsidP="00051A11">
                                          <w:pPr>
                                            <w:jc w:val="center"/>
                                            <w:rPr>
                                              <w:sz w:val="36"/>
                                              <w:szCs w:val="36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color w:val="262626" w:themeColor="text1" w:themeTint="D9"/>
                                              <w:sz w:val="36"/>
                                              <w:szCs w:val="36"/>
                                              <w14:shadow w14:blurRad="0" w14:dist="38100" w14:dir="2700000" w14:sx="100000" w14:sy="100000" w14:kx="0" w14:ky="0" w14:algn="bl">
                                                <w14:schemeClr w14:val="accent5"/>
                                              </w14:shadow>
                                              <w14:textOutline w14:w="6731" w14:cap="flat" w14:cmpd="sng" w14:algn="ctr">
                                                <w14:solidFill>
                                                  <w14:schemeClr w14:val="bg1"/>
                                                </w14:solidFill>
                                                <w14:prstDash w14:val="solid"/>
                                                <w14:round/>
                                              </w14:textOutline>
                                            </w:rPr>
                                            <w:t>Blood Tes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4DE41657" w14:textId="77777777" w:rsidR="00665BB3" w:rsidRDefault="00665BB3">
                                      <w:pPr>
                                        <w:pStyle w:val="NoSpacing"/>
                                        <w:rPr>
                                          <w:b/>
                                          <w:outline/>
                                          <w:color w:val="ED7D31" w:themeColor="accent2"/>
                                          <w:sz w:val="40"/>
                                          <w:szCs w:val="40"/>
                                          <w14:shadow w14:blurRad="0" w14:dist="38100" w14:dir="2700000" w14:sx="100000" w14:sy="100000" w14:kx="0" w14:ky="0" w14:algn="tl">
                                            <w14:schemeClr w14:val="accent2"/>
                                          </w14:shadow>
                                          <w14:textOutline w14:w="6604" w14:cap="flat" w14:cmpd="sng" w14:algn="ctr">
                                            <w14:solidFill>
                                              <w14:schemeClr w14:val="accent2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  <w14:textFill>
                                            <w14:solidFill>
                                              <w14:srgbClr w14:val="FFFFFF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 w14:paraId="447EA213" w14:textId="77777777" w:rsidR="00665BB3" w:rsidRDefault="00665BB3">
                                      <w:pPr>
                                        <w:pStyle w:val="NoSpacing"/>
                                        <w:rPr>
                                          <w:b/>
                                          <w:outline/>
                                          <w:color w:val="ED7D31" w:themeColor="accent2"/>
                                          <w:sz w:val="40"/>
                                          <w:szCs w:val="40"/>
                                          <w14:shadow w14:blurRad="0" w14:dist="38100" w14:dir="2700000" w14:sx="100000" w14:sy="100000" w14:kx="0" w14:ky="0" w14:algn="tl">
                                            <w14:schemeClr w14:val="accent2"/>
                                          </w14:shadow>
                                          <w14:textOutline w14:w="6604" w14:cap="flat" w14:cmpd="sng" w14:algn="ctr">
                                            <w14:solidFill>
                                              <w14:schemeClr w14:val="accent2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  <w14:textFill>
                                            <w14:solidFill>
                                              <w14:srgbClr w14:val="FFFFFF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 w14:paraId="31157068" w14:textId="4239F527" w:rsidR="003410A6" w:rsidRDefault="003410A6">
                                      <w:pPr>
                                        <w:pStyle w:val="NoSpacing"/>
                                        <w:rPr>
                                          <w:b/>
                                          <w:outline/>
                                          <w:color w:val="ED7D31" w:themeColor="accent2"/>
                                          <w:sz w:val="40"/>
                                          <w:szCs w:val="40"/>
                                          <w14:shadow w14:blurRad="0" w14:dist="38100" w14:dir="2700000" w14:sx="100000" w14:sy="100000" w14:kx="0" w14:ky="0" w14:algn="tl">
                                            <w14:schemeClr w14:val="accent2"/>
                                          </w14:shadow>
                                          <w14:textOutline w14:w="6604" w14:cap="flat" w14:cmpd="sng" w14:algn="ctr">
                                            <w14:solidFill>
                                              <w14:schemeClr w14:val="accent2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  <w14:textFill>
                                            <w14:solidFill>
                                              <w14:srgbClr w14:val="FFFFFF"/>
                                            </w14:solidFill>
                                          </w14:textFill>
                                        </w:rPr>
                                      </w:pPr>
                                      <w:r w:rsidRPr="00051A11">
                                        <w:rPr>
                                          <w:b/>
                                          <w:outline/>
                                          <w:color w:val="ED7D31" w:themeColor="accent2"/>
                                          <w:sz w:val="40"/>
                                          <w:szCs w:val="40"/>
                                          <w14:shadow w14:blurRad="0" w14:dist="38100" w14:dir="2700000" w14:sx="100000" w14:sy="100000" w14:kx="0" w14:ky="0" w14:algn="tl">
                                            <w14:schemeClr w14:val="accent2"/>
                                          </w14:shadow>
                                          <w14:textOutline w14:w="6604" w14:cap="flat" w14:cmpd="sng" w14:algn="ctr">
                                            <w14:solidFill>
                                              <w14:schemeClr w14:val="accent2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  <w14:textFill>
                                            <w14:solidFill>
                                              <w14:srgbClr w14:val="FFFFFF"/>
                                            </w14:solidFill>
                                          </w14:textFill>
                                        </w:rPr>
                                        <w:t>Team</w:t>
                                      </w:r>
                                      <w:r w:rsidR="00051A11">
                                        <w:rPr>
                                          <w:b/>
                                          <w:outline/>
                                          <w:color w:val="ED7D31" w:themeColor="accent2"/>
                                          <w:sz w:val="40"/>
                                          <w:szCs w:val="40"/>
                                          <w14:shadow w14:blurRad="0" w14:dist="38100" w14:dir="2700000" w14:sx="100000" w14:sy="100000" w14:kx="0" w14:ky="0" w14:algn="tl">
                                            <w14:schemeClr w14:val="accent2"/>
                                          </w14:shadow>
                                          <w14:textOutline w14:w="6604" w14:cap="flat" w14:cmpd="sng" w14:algn="ctr">
                                            <w14:solidFill>
                                              <w14:schemeClr w14:val="accent2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  <w14:textFill>
                                            <w14:solidFill>
                                              <w14:srgbClr w14:val="FFFFFF"/>
                                            </w14:solidFill>
                                          </w14:textFill>
                                        </w:rPr>
                                        <w:t xml:space="preserve"> Members</w:t>
                                      </w:r>
                                    </w:p>
                                    <w:p w14:paraId="247AEB2D" w14:textId="77777777" w:rsidR="00051A11" w:rsidRPr="00051A11" w:rsidRDefault="00051A11">
                                      <w:pPr>
                                        <w:pStyle w:val="NoSpacing"/>
                                        <w:rPr>
                                          <w:b/>
                                          <w:outline/>
                                          <w:color w:val="ED7D31" w:themeColor="accent2"/>
                                          <w:sz w:val="40"/>
                                          <w:szCs w:val="40"/>
                                          <w14:shadow w14:blurRad="0" w14:dist="38100" w14:dir="2700000" w14:sx="100000" w14:sy="100000" w14:kx="0" w14:ky="0" w14:algn="tl">
                                            <w14:schemeClr w14:val="accent2"/>
                                          </w14:shadow>
                                          <w14:textOutline w14:w="6604" w14:cap="flat" w14:cmpd="sng" w14:algn="ctr">
                                            <w14:solidFill>
                                              <w14:schemeClr w14:val="accent2"/>
                                            </w14:solidFill>
                                            <w14:prstDash w14:val="solid"/>
                                            <w14:round/>
                                          </w14:textOutline>
                                          <w14:textFill>
                                            <w14:solidFill>
                                              <w14:srgbClr w14:val="FFFFFF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 w14:paraId="1E862671" w14:textId="191AE643" w:rsidR="003410A6" w:rsidRPr="00051A11" w:rsidRDefault="00F15348" w:rsidP="00051A11">
                                      <w:pPr>
                                        <w:rPr>
                                          <w:color w:val="000000" w:themeColor="text1"/>
                                          <w:sz w:val="40"/>
                                          <w:szCs w:val="40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40"/>
                                            <w:szCs w:val="40"/>
                                          </w:rPr>
                                          <w:alias w:val="Abstract"/>
                                          <w:tag w:val=""/>
                                          <w:id w:val="-2036181933"/>
  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051A11" w:rsidRPr="00051A11">
                                            <w:rPr>
                                              <w:sz w:val="40"/>
                                              <w:szCs w:val="40"/>
                                            </w:rPr>
                                            <w:t>Kirshan</w:t>
                                          </w:r>
                                          <w:proofErr w:type="spellEnd"/>
                                          <w:r w:rsidR="00051A11" w:rsidRPr="00051A11">
                                            <w:rPr>
                                              <w:sz w:val="40"/>
                                              <w:szCs w:val="40"/>
                                            </w:rPr>
                                            <w:t xml:space="preserve"> Lal, Yogesh</w:t>
                                          </w:r>
                                        </w:sdtContent>
                                      </w:sdt>
                                      <w:r w:rsidR="00051A11" w:rsidRPr="00051A11">
                                        <w:rPr>
                                          <w:sz w:val="40"/>
                                          <w:szCs w:val="40"/>
                                        </w:rPr>
                                        <w:t xml:space="preserve"> and </w:t>
                                      </w:r>
                                      <w:proofErr w:type="spellStart"/>
                                      <w:r w:rsidR="00051A11" w:rsidRPr="00051A11">
                                        <w:rPr>
                                          <w:sz w:val="40"/>
                                          <w:szCs w:val="40"/>
                                        </w:rPr>
                                        <w:t>Raman</w:t>
                                      </w:r>
                                      <w:r w:rsidR="00457056">
                                        <w:rPr>
                                          <w:sz w:val="40"/>
                                          <w:szCs w:val="40"/>
                                        </w:rPr>
                                        <w:t>preet</w:t>
                                      </w:r>
                                      <w:proofErr w:type="spellEnd"/>
                                      <w:r w:rsidR="00457056">
                                        <w:rPr>
                                          <w:sz w:val="40"/>
                                          <w:szCs w:val="40"/>
                                        </w:rPr>
                                        <w:t xml:space="preserve"> Singh</w:t>
                                      </w:r>
                                    </w:p>
                                    <w:p w14:paraId="1B7D7CAB" w14:textId="2522973B" w:rsidR="003410A6" w:rsidRDefault="003410A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82467C4" w14:textId="42B93E3A" w:rsidR="003410A6" w:rsidRDefault="003410A6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0919A717" w14:textId="77777777" w:rsidR="003410A6" w:rsidRDefault="003410A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35F7F0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552"/>
                            <w:gridCol w:w="2732"/>
                          </w:tblGrid>
                          <w:tr w:rsidR="003410A6" w14:paraId="67AD9428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333D7B4" w14:textId="16C34A35" w:rsidR="003410A6" w:rsidRDefault="003410A6" w:rsidP="00665BB3"/>
                              <w:sdt>
                                <w:sdtPr>
                                  <w:rPr>
                                    <w:b/>
                                    <w:color w:val="262626" w:themeColor="text1" w:themeTint="D9"/>
                                    <w:sz w:val="96"/>
                                    <w:szCs w:val="96"/>
                                    <w14:glow w14:rad="63500">
                                      <w14:schemeClr w14:val="accent1">
                                        <w14:alpha w14:val="60000"/>
                                        <w14:satMod w14:val="175000"/>
                                      </w14:schemeClr>
                                    </w14:glow>
                                    <w14:shadow w14:blurRad="0" w14:dist="38100" w14:dir="2700000" w14:sx="100000" w14:sy="100000" w14:kx="0" w14:ky="0" w14:algn="bl">
                                      <w14:schemeClr w14:val="accent5"/>
                                    </w14:shadow>
                                    <w14:textOutline w14:w="6731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6E6DAE6" w14:textId="3158FD3D" w:rsidR="003410A6" w:rsidRPr="00051A11" w:rsidRDefault="003410A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b/>
                                        <w:color w:val="262626" w:themeColor="text1" w:themeTint="D9"/>
                                        <w:sz w:val="96"/>
                                        <w:szCs w:val="96"/>
                                        <w14:glow w14:rad="63500">
                                          <w14:schemeClr w14:val="accent1">
                                            <w14:alpha w14:val="60000"/>
                                            <w14:satMod w14:val="175000"/>
                                          </w14:schemeClr>
                                        </w14:glow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051A11">
                                      <w:rPr>
                                        <w:b/>
                                        <w:color w:val="262626" w:themeColor="text1" w:themeTint="D9"/>
                                        <w:sz w:val="96"/>
                                        <w:szCs w:val="96"/>
                                        <w14:glow w14:rad="63500">
                                          <w14:schemeClr w14:val="accent1">
                                            <w14:alpha w14:val="60000"/>
                                            <w14:satMod w14:val="175000"/>
                                          </w14:schemeClr>
                                        </w14:glow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Agile Group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b/>
                                    <w:color w:val="262626" w:themeColor="text1" w:themeTint="D9"/>
                                    <w:sz w:val="36"/>
                                    <w:szCs w:val="36"/>
                                    <w14:shadow w14:blurRad="0" w14:dist="38100" w14:dir="2700000" w14:sx="100000" w14:sy="100000" w14:kx="0" w14:ky="0" w14:algn="bl">
                                      <w14:schemeClr w14:val="accent5"/>
                                    </w14:shadow>
                                    <w14:textOutline w14:w="6731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1688079" w14:textId="6C90BF95" w:rsidR="003410A6" w:rsidRPr="00051A11" w:rsidRDefault="00F15348" w:rsidP="00051A11">
                                    <w:pPr>
                                      <w:jc w:val="center"/>
                                      <w:rPr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262626" w:themeColor="text1" w:themeTint="D9"/>
                                        <w:sz w:val="36"/>
                                        <w:szCs w:val="36"/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Blood Tes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4DE41657" w14:textId="77777777" w:rsidR="00665BB3" w:rsidRDefault="00665BB3">
                                <w:pPr>
                                  <w:pStyle w:val="NoSpacing"/>
                                  <w:rPr>
                                    <w:b/>
                                    <w:outline/>
                                    <w:color w:val="ED7D31" w:themeColor="accent2"/>
                                    <w:sz w:val="40"/>
                                    <w:szCs w:val="40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solidFill>
                                        <w14:srgbClr w14:val="FFFFFF"/>
                                      </w14:solidFill>
                                    </w14:textFill>
                                  </w:rPr>
                                </w:pPr>
                              </w:p>
                              <w:p w14:paraId="447EA213" w14:textId="77777777" w:rsidR="00665BB3" w:rsidRDefault="00665BB3">
                                <w:pPr>
                                  <w:pStyle w:val="NoSpacing"/>
                                  <w:rPr>
                                    <w:b/>
                                    <w:outline/>
                                    <w:color w:val="ED7D31" w:themeColor="accent2"/>
                                    <w:sz w:val="40"/>
                                    <w:szCs w:val="40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solidFill>
                                        <w14:srgbClr w14:val="FFFFFF"/>
                                      </w14:solidFill>
                                    </w14:textFill>
                                  </w:rPr>
                                </w:pPr>
                              </w:p>
                              <w:p w14:paraId="31157068" w14:textId="4239F527" w:rsidR="003410A6" w:rsidRDefault="003410A6">
                                <w:pPr>
                                  <w:pStyle w:val="NoSpacing"/>
                                  <w:rPr>
                                    <w:b/>
                                    <w:outline/>
                                    <w:color w:val="ED7D31" w:themeColor="accent2"/>
                                    <w:sz w:val="40"/>
                                    <w:szCs w:val="40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solidFill>
                                        <w14:srgbClr w14:val="FFFFFF"/>
                                      </w14:solidFill>
                                    </w14:textFill>
                                  </w:rPr>
                                </w:pPr>
                                <w:r w:rsidRPr="00051A11">
                                  <w:rPr>
                                    <w:b/>
                                    <w:outline/>
                                    <w:color w:val="ED7D31" w:themeColor="accent2"/>
                                    <w:sz w:val="40"/>
                                    <w:szCs w:val="40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solidFill>
                                        <w14:srgbClr w14:val="FFFFFF"/>
                                      </w14:solidFill>
                                    </w14:textFill>
                                  </w:rPr>
                                  <w:t>Team</w:t>
                                </w:r>
                                <w:r w:rsidR="00051A11">
                                  <w:rPr>
                                    <w:b/>
                                    <w:outline/>
                                    <w:color w:val="ED7D31" w:themeColor="accent2"/>
                                    <w:sz w:val="40"/>
                                    <w:szCs w:val="40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solidFill>
                                        <w14:srgbClr w14:val="FFFFFF"/>
                                      </w14:solidFill>
                                    </w14:textFill>
                                  </w:rPr>
                                  <w:t xml:space="preserve"> Members</w:t>
                                </w:r>
                              </w:p>
                              <w:p w14:paraId="247AEB2D" w14:textId="77777777" w:rsidR="00051A11" w:rsidRPr="00051A11" w:rsidRDefault="00051A11">
                                <w:pPr>
                                  <w:pStyle w:val="NoSpacing"/>
                                  <w:rPr>
                                    <w:b/>
                                    <w:outline/>
                                    <w:color w:val="ED7D31" w:themeColor="accent2"/>
                                    <w:sz w:val="40"/>
                                    <w:szCs w:val="40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  <w14:textFill>
                                      <w14:solidFill>
                                        <w14:srgbClr w14:val="FFFFFF"/>
                                      </w14:solidFill>
                                    </w14:textFill>
                                  </w:rPr>
                                </w:pPr>
                              </w:p>
                              <w:p w14:paraId="1E862671" w14:textId="191AE643" w:rsidR="003410A6" w:rsidRPr="00051A11" w:rsidRDefault="00F15348" w:rsidP="00051A11">
                                <w:pPr>
                                  <w:rPr>
                                    <w:color w:val="000000" w:themeColor="text1"/>
                                    <w:sz w:val="40"/>
                                    <w:szCs w:val="40"/>
                                  </w:rPr>
                                </w:pPr>
                                <w:sdt>
                                  <w:sdtPr>
                                    <w:rPr>
                                      <w:sz w:val="40"/>
                                      <w:szCs w:val="40"/>
                                    </w:rPr>
                                    <w:alias w:val="Abstract"/>
                                    <w:tag w:val=""/>
                                    <w:id w:val="-2036181933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051A11" w:rsidRPr="00051A11">
                                      <w:rPr>
                                        <w:sz w:val="40"/>
                                        <w:szCs w:val="40"/>
                                      </w:rPr>
                                      <w:t>Kirshan</w:t>
                                    </w:r>
                                    <w:proofErr w:type="spellEnd"/>
                                    <w:r w:rsidR="00051A11" w:rsidRPr="00051A11">
                                      <w:rPr>
                                        <w:sz w:val="40"/>
                                        <w:szCs w:val="40"/>
                                      </w:rPr>
                                      <w:t xml:space="preserve"> Lal, Yogesh</w:t>
                                    </w:r>
                                  </w:sdtContent>
                                </w:sdt>
                                <w:r w:rsidR="00051A11" w:rsidRPr="00051A11">
                                  <w:rPr>
                                    <w:sz w:val="40"/>
                                    <w:szCs w:val="40"/>
                                  </w:rPr>
                                  <w:t xml:space="preserve"> and </w:t>
                                </w:r>
                                <w:proofErr w:type="spellStart"/>
                                <w:r w:rsidR="00051A11" w:rsidRPr="00051A11">
                                  <w:rPr>
                                    <w:sz w:val="40"/>
                                    <w:szCs w:val="40"/>
                                  </w:rPr>
                                  <w:t>Raman</w:t>
                                </w:r>
                                <w:r w:rsidR="00457056">
                                  <w:rPr>
                                    <w:sz w:val="40"/>
                                    <w:szCs w:val="40"/>
                                  </w:rPr>
                                  <w:t>preet</w:t>
                                </w:r>
                                <w:proofErr w:type="spellEnd"/>
                                <w:r w:rsidR="00457056">
                                  <w:rPr>
                                    <w:sz w:val="40"/>
                                    <w:szCs w:val="40"/>
                                  </w:rPr>
                                  <w:t xml:space="preserve"> Singh</w:t>
                                </w:r>
                              </w:p>
                              <w:p w14:paraId="1B7D7CAB" w14:textId="2522973B" w:rsidR="003410A6" w:rsidRDefault="003410A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82467C4" w14:textId="42B93E3A" w:rsidR="003410A6" w:rsidRDefault="003410A6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0919A717" w14:textId="77777777" w:rsidR="003410A6" w:rsidRDefault="003410A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11053062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28C5DCE" w14:textId="207FE3A2" w:rsidR="00DA0686" w:rsidRDefault="00DA0686">
          <w:pPr>
            <w:pStyle w:val="TOCHeading"/>
          </w:pPr>
          <w:r>
            <w:t>Contents</w:t>
          </w:r>
        </w:p>
        <w:p w14:paraId="07739461" w14:textId="5C6966FB" w:rsidR="00956E8A" w:rsidRDefault="00DA0686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484025" w:history="1">
            <w:r w:rsidR="00956E8A" w:rsidRPr="008A74C5">
              <w:rPr>
                <w:rStyle w:val="Hyperlink"/>
                <w:noProof/>
              </w:rPr>
              <w:t>Introduction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5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781006DB" w14:textId="119D0990" w:rsidR="00956E8A" w:rsidRDefault="00F15348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6" w:history="1">
            <w:r w:rsidR="00956E8A" w:rsidRPr="008A74C5">
              <w:rPr>
                <w:rStyle w:val="Hyperlink"/>
                <w:noProof/>
              </w:rPr>
              <w:t>Project Members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6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19E3F38D" w14:textId="6F6B6970" w:rsidR="00956E8A" w:rsidRDefault="00F15348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7" w:history="1">
            <w:r w:rsidR="00956E8A" w:rsidRPr="008A74C5">
              <w:rPr>
                <w:rStyle w:val="Hyperlink"/>
                <w:noProof/>
              </w:rPr>
              <w:t>Time Schedul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7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59032297" w14:textId="1EBCAC55" w:rsidR="00956E8A" w:rsidRDefault="00F15348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8" w:history="1">
            <w:r w:rsidR="00956E8A" w:rsidRPr="008A74C5">
              <w:rPr>
                <w:rStyle w:val="Hyperlink"/>
                <w:noProof/>
              </w:rPr>
              <w:t>Agile Methodology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8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3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27163AF0" w14:textId="1623816E" w:rsidR="00956E8A" w:rsidRDefault="00F15348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4" w:history="1">
            <w:r w:rsidR="00956E8A" w:rsidRPr="008A74C5">
              <w:rPr>
                <w:rStyle w:val="Hyperlink"/>
                <w:noProof/>
              </w:rPr>
              <w:t>Testing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4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1ADFD504" w14:textId="2648410B" w:rsidR="00956E8A" w:rsidRDefault="00F15348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5" w:history="1">
            <w:r w:rsidR="00956E8A" w:rsidRPr="008A74C5">
              <w:rPr>
                <w:rStyle w:val="Hyperlink"/>
                <w:noProof/>
              </w:rPr>
              <w:t>Conclusion and Future Work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5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7DF77383" w14:textId="070C8C6B" w:rsidR="00DA0686" w:rsidRDefault="00DA0686">
          <w:r>
            <w:rPr>
              <w:b/>
              <w:bCs/>
              <w:noProof/>
            </w:rPr>
            <w:fldChar w:fldCharType="end"/>
          </w:r>
        </w:p>
      </w:sdtContent>
    </w:sdt>
    <w:p w14:paraId="4D84E7B5" w14:textId="34122DB1" w:rsidR="00892C9C" w:rsidRDefault="00892C9C" w:rsidP="00892C9C">
      <w:pPr>
        <w:rPr>
          <w:sz w:val="40"/>
        </w:rPr>
      </w:pPr>
    </w:p>
    <w:p w14:paraId="386FA3C9" w14:textId="2DEB309C" w:rsidR="00892C9C" w:rsidRDefault="00892C9C" w:rsidP="00892C9C">
      <w:pPr>
        <w:rPr>
          <w:sz w:val="40"/>
        </w:rPr>
      </w:pPr>
    </w:p>
    <w:p w14:paraId="3D249F3F" w14:textId="7E1BCB6F" w:rsidR="00892C9C" w:rsidRDefault="00892C9C" w:rsidP="00892C9C">
      <w:pPr>
        <w:pStyle w:val="Heading1"/>
      </w:pPr>
      <w:bookmarkStart w:id="0" w:name="_Toc40484025"/>
      <w:r>
        <w:t>Introduction</w:t>
      </w:r>
      <w:bookmarkEnd w:id="0"/>
    </w:p>
    <w:p w14:paraId="457F62BA" w14:textId="319D2205" w:rsidR="00665BB3" w:rsidRDefault="006C7E7D" w:rsidP="00665BB3">
      <w:pPr>
        <w:rPr>
          <w:rFonts w:ascii="Calibri" w:eastAsia="Calibri" w:hAnsi="Calibri" w:cs="Calibri"/>
          <w:sz w:val="28"/>
          <w:szCs w:val="28"/>
        </w:rPr>
      </w:pPr>
      <w:r w:rsidRPr="00F04C10">
        <w:rPr>
          <w:rFonts w:ascii="Lucida Bright" w:hAnsi="Lucida Bright" w:cs="Times New Roman"/>
          <w:sz w:val="24"/>
          <w:szCs w:val="24"/>
        </w:rPr>
        <w:t xml:space="preserve">The main </w:t>
      </w:r>
      <w:r w:rsidR="00A30526" w:rsidRPr="00F04C10">
        <w:rPr>
          <w:rFonts w:ascii="Lucida Bright" w:hAnsi="Lucida Bright" w:cs="Times New Roman"/>
          <w:sz w:val="24"/>
          <w:szCs w:val="24"/>
        </w:rPr>
        <w:t>aim</w:t>
      </w:r>
      <w:r w:rsidRPr="00F04C10">
        <w:rPr>
          <w:rFonts w:ascii="Lucida Bright" w:hAnsi="Lucida Bright" w:cs="Times New Roman"/>
          <w:sz w:val="24"/>
          <w:szCs w:val="24"/>
        </w:rPr>
        <w:t xml:space="preserve"> of this project is the design of an agile / scrum mobile application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 named </w:t>
      </w:r>
      <w:r w:rsidR="00665BB3">
        <w:rPr>
          <w:rFonts w:ascii="Lucida Bright" w:hAnsi="Lucida Bright" w:cs="Times New Roman"/>
          <w:sz w:val="24"/>
          <w:szCs w:val="24"/>
        </w:rPr>
        <w:t>Blood Test Ranges</w:t>
      </w:r>
      <w:r w:rsidRPr="00F04C10">
        <w:rPr>
          <w:rFonts w:ascii="Lucida Bright" w:hAnsi="Lucida Bright" w:cs="Times New Roman"/>
          <w:sz w:val="24"/>
          <w:szCs w:val="24"/>
        </w:rPr>
        <w:t>. We have created an application for</w:t>
      </w:r>
      <w:r w:rsidR="00665BB3">
        <w:rPr>
          <w:rFonts w:ascii="Lucida Bright" w:hAnsi="Lucida Bright" w:cs="Times New Roman"/>
          <w:sz w:val="24"/>
          <w:szCs w:val="24"/>
        </w:rPr>
        <w:t xml:space="preserve"> Blood Test Reports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. </w:t>
      </w:r>
      <w:r w:rsidR="00665BB3">
        <w:rPr>
          <w:rFonts w:ascii="Lucida Bright" w:hAnsi="Lucida Bright" w:cs="Times New Roman"/>
          <w:sz w:val="24"/>
          <w:szCs w:val="24"/>
        </w:rPr>
        <w:t>In this application user can check the range of any blood test like SGOT, SGPT, HB, Iron</w:t>
      </w:r>
      <w:r w:rsidR="003D72A5">
        <w:rPr>
          <w:rFonts w:ascii="Lucida Bright" w:hAnsi="Lucida Bright" w:cs="Times New Roman"/>
          <w:sz w:val="24"/>
          <w:szCs w:val="24"/>
        </w:rPr>
        <w:t>,</w:t>
      </w:r>
      <w:r w:rsidR="00665BB3">
        <w:rPr>
          <w:rFonts w:ascii="Lucida Bright" w:hAnsi="Lucida Bright" w:cs="Times New Roman"/>
          <w:sz w:val="24"/>
          <w:szCs w:val="24"/>
        </w:rPr>
        <w:t xml:space="preserve"> etc</w:t>
      </w:r>
      <w:r w:rsidR="003D72A5">
        <w:rPr>
          <w:rFonts w:ascii="Calibri" w:eastAsia="Calibri" w:hAnsi="Calibri" w:cs="Calibri"/>
          <w:sz w:val="28"/>
          <w:szCs w:val="28"/>
        </w:rPr>
        <w:t xml:space="preserve">. </w:t>
      </w:r>
      <w:r w:rsidR="003D72A5" w:rsidRPr="00F15348">
        <w:rPr>
          <w:rFonts w:ascii="Lucida Bright" w:eastAsia="Calibri" w:hAnsi="Lucida Bright" w:cs="Calibri"/>
          <w:sz w:val="24"/>
          <w:szCs w:val="24"/>
        </w:rPr>
        <w:t>In this application, we can save new test, adding new user, Login</w:t>
      </w:r>
      <w:r w:rsidR="00227136" w:rsidRPr="00F15348">
        <w:rPr>
          <w:rFonts w:ascii="Lucida Bright" w:eastAsia="Calibri" w:hAnsi="Lucida Bright" w:cs="Calibri"/>
          <w:sz w:val="24"/>
          <w:szCs w:val="24"/>
        </w:rPr>
        <w:t>, we can delete test detail, we can see test detail but we can’t able to update the test detail.</w:t>
      </w:r>
      <w:r w:rsidR="00227136">
        <w:rPr>
          <w:rFonts w:ascii="Calibri" w:eastAsia="Calibri" w:hAnsi="Calibri" w:cs="Calibri"/>
          <w:sz w:val="28"/>
          <w:szCs w:val="28"/>
        </w:rPr>
        <w:t xml:space="preserve"> </w:t>
      </w:r>
      <w:r w:rsidR="003D72A5">
        <w:rPr>
          <w:rFonts w:ascii="Calibri" w:eastAsia="Calibri" w:hAnsi="Calibri" w:cs="Calibri"/>
          <w:sz w:val="28"/>
          <w:szCs w:val="28"/>
        </w:rPr>
        <w:t xml:space="preserve"> </w:t>
      </w:r>
    </w:p>
    <w:p w14:paraId="65BECB94" w14:textId="42FB42C7" w:rsidR="006C7E7D" w:rsidRPr="008A5490" w:rsidRDefault="006C7E7D" w:rsidP="00D36D4D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7C59C43F" w14:textId="1C9E6157" w:rsidR="001953A6" w:rsidRDefault="0082343A" w:rsidP="0082343A">
      <w:pPr>
        <w:pStyle w:val="Heading1"/>
      </w:pPr>
      <w:bookmarkStart w:id="1" w:name="_Toc40484026"/>
      <w:r>
        <w:t>Project Members</w:t>
      </w:r>
      <w:bookmarkEnd w:id="1"/>
    </w:p>
    <w:p w14:paraId="0308F97C" w14:textId="0A57CA57" w:rsidR="0082343A" w:rsidRDefault="0082343A" w:rsidP="0082343A"/>
    <w:p w14:paraId="0F0173E3" w14:textId="3A706449" w:rsidR="00AD2A30" w:rsidRPr="00740885" w:rsidRDefault="00884E35" w:rsidP="00AD2A30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>
        <w:rPr>
          <w:rFonts w:ascii="Lucida Bright" w:hAnsi="Lucida Bright" w:cs="Times New Roman"/>
          <w:sz w:val="24"/>
          <w:szCs w:val="24"/>
        </w:rPr>
        <w:t>T</w:t>
      </w:r>
      <w:r w:rsidR="00FF6E8A">
        <w:rPr>
          <w:rFonts w:ascii="Lucida Bright" w:hAnsi="Lucida Bright" w:cs="Times New Roman"/>
          <w:sz w:val="24"/>
          <w:szCs w:val="24"/>
        </w:rPr>
        <w:t xml:space="preserve">o increase the effectiveness of the application, </w:t>
      </w:r>
      <w:r w:rsidR="00665BB3">
        <w:rPr>
          <w:rFonts w:ascii="Lucida Bright" w:hAnsi="Lucida Bright" w:cs="Times New Roman"/>
          <w:sz w:val="24"/>
          <w:szCs w:val="24"/>
        </w:rPr>
        <w:t>three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team members are participating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n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a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different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role that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s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given in the below table: </w:t>
      </w:r>
    </w:p>
    <w:tbl>
      <w:tblPr>
        <w:tblStyle w:val="GridTable4-Accent6"/>
        <w:tblW w:w="0" w:type="auto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4508"/>
        <w:gridCol w:w="4508"/>
      </w:tblGrid>
      <w:tr w:rsidR="008F4339" w:rsidRPr="008F4339" w14:paraId="0F7171D0" w14:textId="77777777" w:rsidTr="008F43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55253831" w14:textId="728EFD6E" w:rsidR="001C21F1" w:rsidRPr="00F15348" w:rsidRDefault="001C21F1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 xml:space="preserve">Name of </w:t>
            </w:r>
            <w:r w:rsidR="00884E35"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T</w:t>
            </w: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eam Member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0FE997CE" w14:textId="6B002465" w:rsidR="001C21F1" w:rsidRPr="00F15348" w:rsidRDefault="001C21F1" w:rsidP="00AD2A3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Role</w:t>
            </w:r>
          </w:p>
        </w:tc>
      </w:tr>
      <w:tr w:rsidR="008F4339" w:rsidRPr="008F4339" w14:paraId="5F9DAA54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0E27DFFA" w14:textId="32E8F176" w:rsidR="001C21F1" w:rsidRPr="00F15348" w:rsidRDefault="00665BB3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Krishan Lal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2AC84221" w14:textId="4A60392B" w:rsidR="001C21F1" w:rsidRPr="00F15348" w:rsidRDefault="00CF186E" w:rsidP="008C0F8B">
            <w:pPr>
              <w:tabs>
                <w:tab w:val="center" w:pos="2146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Team Leader</w:t>
            </w:r>
            <w:r w:rsidR="008C0F8B"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ab/>
              <w:t>, Application Tester</w:t>
            </w:r>
          </w:p>
        </w:tc>
      </w:tr>
      <w:tr w:rsidR="008F4339" w:rsidRPr="008F4339" w14:paraId="3A24BE53" w14:textId="77777777" w:rsidTr="008F43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3E9C3727" w14:textId="7CAA3F48" w:rsidR="001C21F1" w:rsidRPr="00F15348" w:rsidRDefault="00665BB3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Yogesh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09FC9675" w14:textId="7DAFD59E" w:rsidR="001C21F1" w:rsidRPr="00F15348" w:rsidRDefault="0097053F" w:rsidP="00AD2A3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Front and Back End Developer</w:t>
            </w:r>
          </w:p>
        </w:tc>
      </w:tr>
      <w:tr w:rsidR="008F4339" w:rsidRPr="008F4339" w14:paraId="775C2143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2EA65C5B" w14:textId="3015481A" w:rsidR="001C21F1" w:rsidRPr="00F15348" w:rsidRDefault="00665BB3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proofErr w:type="spellStart"/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Raman</w:t>
            </w:r>
            <w:r w:rsidR="00457056"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preet</w:t>
            </w:r>
            <w:proofErr w:type="spellEnd"/>
            <w:r w:rsidR="00457056"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 xml:space="preserve"> Singh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3F31DF9B" w14:textId="5C9C4B98" w:rsidR="001C21F1" w:rsidRPr="00F15348" w:rsidRDefault="00CF186E" w:rsidP="00AD2A3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</w:pPr>
            <w:r w:rsidRPr="00F15348">
              <w:rPr>
                <w:rFonts w:ascii="Lucida Bright" w:hAnsi="Lucida Bright" w:cs="Times New Roman"/>
                <w:color w:val="2E74B5" w:themeColor="accent5" w:themeShade="BF"/>
                <w:sz w:val="24"/>
                <w:szCs w:val="24"/>
              </w:rPr>
              <w:t>Web Designer</w:t>
            </w:r>
          </w:p>
        </w:tc>
      </w:tr>
    </w:tbl>
    <w:p w14:paraId="306BD61A" w14:textId="4B0F7863" w:rsidR="007C7DD2" w:rsidRPr="007C7DD2" w:rsidRDefault="007C7DD2" w:rsidP="007C7DD2">
      <w:pPr>
        <w:pStyle w:val="Heading1"/>
      </w:pPr>
      <w:bookmarkStart w:id="2" w:name="_Toc40484027"/>
      <w:r w:rsidRPr="007C7DD2">
        <w:t>Time Schedule</w:t>
      </w:r>
      <w:bookmarkEnd w:id="2"/>
    </w:p>
    <w:tbl>
      <w:tblPr>
        <w:tblW w:w="11199" w:type="dxa"/>
        <w:tblInd w:w="-1139" w:type="dxa"/>
        <w:tblLook w:val="04A0" w:firstRow="1" w:lastRow="0" w:firstColumn="1" w:lastColumn="0" w:noHBand="0" w:noVBand="1"/>
      </w:tblPr>
      <w:tblGrid>
        <w:gridCol w:w="1701"/>
        <w:gridCol w:w="2268"/>
        <w:gridCol w:w="426"/>
        <w:gridCol w:w="425"/>
        <w:gridCol w:w="425"/>
        <w:gridCol w:w="470"/>
        <w:gridCol w:w="534"/>
        <w:gridCol w:w="461"/>
        <w:gridCol w:w="534"/>
        <w:gridCol w:w="534"/>
        <w:gridCol w:w="534"/>
        <w:gridCol w:w="412"/>
        <w:gridCol w:w="461"/>
        <w:gridCol w:w="534"/>
        <w:gridCol w:w="534"/>
        <w:gridCol w:w="946"/>
      </w:tblGrid>
      <w:tr w:rsidR="007C7DD2" w14:paraId="422C4C6E" w14:textId="77777777" w:rsidTr="007C7DD2">
        <w:trPr>
          <w:trHeight w:val="526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1D84B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Stag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3857F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Activities</w:t>
            </w:r>
          </w:p>
        </w:tc>
        <w:tc>
          <w:tcPr>
            <w:tcW w:w="174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52138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 xml:space="preserve">Duration </w:t>
            </w:r>
          </w:p>
          <w:p w14:paraId="4D983124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1D13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00424A6E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2-3</w:t>
            </w:r>
          </w:p>
        </w:tc>
        <w:tc>
          <w:tcPr>
            <w:tcW w:w="28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E205A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269BCDA0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3-4</w:t>
            </w:r>
          </w:p>
        </w:tc>
      </w:tr>
      <w:tr w:rsidR="007C7DD2" w14:paraId="5670A2B9" w14:textId="77777777" w:rsidTr="00F15348">
        <w:trPr>
          <w:trHeight w:val="577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CF65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lannin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02FF4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search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670856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45E2DB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2B1BEF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69CABF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327D2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F843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546A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847D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4B1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AC582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BF7AA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2583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8F7B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92A27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44CBB9A3" w14:textId="77777777" w:rsidTr="00F15348">
        <w:trPr>
          <w:trHeight w:val="698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F831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F4510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tart of Mee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4A32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83D8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1D137FF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10218F9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F1BD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B6A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C61A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C472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1543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8A7A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C4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449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F3D6B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81EF7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1AD40D08" w14:textId="77777777" w:rsidTr="00F15348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7828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177D7B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roposal and documentatio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35C7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354D6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33E758D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4D46E8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345ACD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563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72EA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56EF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E0F4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C2C8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5BAF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29A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957B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2B62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F5696DE" w14:textId="77777777" w:rsidTr="00F15348">
        <w:trPr>
          <w:trHeight w:val="262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4AB5F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roject Execution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2F2F9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pplication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41395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4108F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176C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54BC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74A851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784C92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2C8F5C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12D2CFC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3C78E40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04D17E6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EAC0F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94FC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7702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9593D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E81A7A2" w14:textId="77777777" w:rsidTr="00F15348">
        <w:trPr>
          <w:trHeight w:val="37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6C027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667B9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UI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A077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227C7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D1F9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1DF9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A6C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59DFDE3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7C5C9B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07CF0DC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2D516C9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27BF545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7212662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46E54E3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65F582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9788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0552985" w14:textId="77777777" w:rsidTr="00F15348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8F4D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A52FF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2E3DD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067D6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04AE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B1FF8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3E85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4D10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3022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7915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0001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0366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4E33717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2694EBF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3A2C9D9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5CA5D1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DE3C626" w14:textId="77777777" w:rsidTr="00F15348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6AC2F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A84AE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4DA8B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4DCAB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67D48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523D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4004AF2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0EBFF1B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74A7BF3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625F3F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7B01C33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0DABD0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137919C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shd w:val="clear" w:color="auto" w:fill="E2EFD9" w:themeFill="accent6" w:themeFillTint="33"/>
            <w:vAlign w:val="bottom"/>
            <w:hideMark/>
          </w:tcPr>
          <w:p w14:paraId="27DF09E4" w14:textId="77777777" w:rsidR="007C7DD2" w:rsidRDefault="007C7DD2">
            <w:pPr>
              <w:rPr>
                <w:rFonts w:ascii="Arial" w:hAnsi="Arial" w:cs="Arial"/>
                <w:color w:val="000000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328B29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1FC1EE6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74CF3B5" w14:textId="77777777" w:rsidTr="00F15348">
        <w:trPr>
          <w:trHeight w:val="262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58CC0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Final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657FC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ocumentation and Report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41A4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D13B4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DD28E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771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12E6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23D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4BD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F62B1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DF100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76C91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630E3F04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3494625B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3B8E1819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bottom"/>
            <w:hideMark/>
          </w:tcPr>
          <w:p w14:paraId="553F4528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</w:tr>
    </w:tbl>
    <w:p w14:paraId="629AF1F2" w14:textId="37F5F930" w:rsidR="0026516A" w:rsidRPr="00740885" w:rsidRDefault="00D937D8" w:rsidP="00D937D8">
      <w:pPr>
        <w:pStyle w:val="Heading1"/>
      </w:pPr>
      <w:bookmarkStart w:id="3" w:name="_Toc40484028"/>
      <w:r>
        <w:t>Agile Methodology</w:t>
      </w:r>
      <w:bookmarkEnd w:id="3"/>
    </w:p>
    <w:p w14:paraId="48A10CB5" w14:textId="3F519BC1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 Agile methodology is used in this project as an alternative to traditional approaches. This strategic approach is highly effective and pragmatic and addresses technology's changing needs.</w:t>
      </w:r>
    </w:p>
    <w:p w14:paraId="657149C1" w14:textId="58E6C705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Our group used the agile / scrum method in this project. The team members originally identify and follow all requirements. The team then decided to implement the </w:t>
      </w:r>
      <w:r w:rsidR="00457056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Blood Test application</w:t>
      </w: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special feature to satisfy users ' needs.</w:t>
      </w:r>
    </w:p>
    <w:p w14:paraId="0E06AAEC" w14:textId="65D31DC9" w:rsidR="00F417FD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re have been many changes to make this software more user-friendly. The app is available for customers after all updates have been created.</w:t>
      </w:r>
    </w:p>
    <w:p w14:paraId="6F2A8CDF" w14:textId="77777777" w:rsidR="001D4E78" w:rsidRDefault="001D4E78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4EAF726A" w14:textId="38C651B3" w:rsidR="00943CD0" w:rsidRDefault="00943CD0" w:rsidP="00943CD0">
      <w:pPr>
        <w:pStyle w:val="Heading1"/>
      </w:pPr>
      <w:bookmarkStart w:id="4" w:name="_Toc40484029"/>
      <w:r>
        <w:lastRenderedPageBreak/>
        <w:t>Pages and Mock-ups</w:t>
      </w:r>
      <w:bookmarkEnd w:id="4"/>
    </w:p>
    <w:p w14:paraId="68A19813" w14:textId="553AE40A" w:rsidR="00943CD0" w:rsidRPr="00943CD0" w:rsidRDefault="005A6FF3" w:rsidP="00943CD0">
      <w:pPr>
        <w:pStyle w:val="Heading2"/>
      </w:pPr>
      <w:bookmarkStart w:id="5" w:name="_Toc40484030"/>
      <w:r>
        <w:t xml:space="preserve">New Test </w:t>
      </w:r>
      <w:r w:rsidR="00943CD0" w:rsidRPr="00943CD0">
        <w:t>Page</w:t>
      </w:r>
      <w:bookmarkEnd w:id="5"/>
    </w:p>
    <w:p w14:paraId="5C8D001B" w14:textId="2B39087C" w:rsidR="00B61163" w:rsidRDefault="005A6FF3" w:rsidP="005C1BA5">
      <w:pPr>
        <w:spacing w:line="360" w:lineRule="auto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820EEE1" wp14:editId="60E44AD8">
            <wp:simplePos x="0" y="0"/>
            <wp:positionH relativeFrom="margin">
              <wp:posOffset>876300</wp:posOffset>
            </wp:positionH>
            <wp:positionV relativeFrom="paragraph">
              <wp:posOffset>181610</wp:posOffset>
            </wp:positionV>
            <wp:extent cx="2752725" cy="4867275"/>
            <wp:effectExtent l="0" t="0" r="9525" b="9525"/>
            <wp:wrapTight wrapText="bothSides">
              <wp:wrapPolygon edited="0">
                <wp:start x="0" y="0"/>
                <wp:lineTo x="0" y="21558"/>
                <wp:lineTo x="21525" y="21558"/>
                <wp:lineTo x="2152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486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39AD25" w14:textId="5675D38F" w:rsidR="005A6FF3" w:rsidRDefault="005A6FF3" w:rsidP="005C1BA5">
      <w:pPr>
        <w:spacing w:line="360" w:lineRule="auto"/>
        <w:jc w:val="both"/>
        <w:rPr>
          <w:noProof/>
        </w:rPr>
      </w:pPr>
    </w:p>
    <w:p w14:paraId="7EA44966" w14:textId="1A8C9630" w:rsidR="005A6FF3" w:rsidRDefault="005A6FF3" w:rsidP="005C1BA5">
      <w:pPr>
        <w:spacing w:line="360" w:lineRule="auto"/>
        <w:jc w:val="both"/>
        <w:rPr>
          <w:noProof/>
        </w:rPr>
      </w:pPr>
    </w:p>
    <w:p w14:paraId="55DC39E5" w14:textId="73B59CD7" w:rsidR="005A6FF3" w:rsidRDefault="005A6FF3" w:rsidP="005C1BA5">
      <w:pPr>
        <w:spacing w:line="360" w:lineRule="auto"/>
        <w:jc w:val="both"/>
        <w:rPr>
          <w:noProof/>
        </w:rPr>
      </w:pPr>
    </w:p>
    <w:p w14:paraId="02EC6072" w14:textId="0F61DC20" w:rsidR="005A6FF3" w:rsidRDefault="005A6FF3" w:rsidP="005C1BA5">
      <w:pPr>
        <w:spacing w:line="360" w:lineRule="auto"/>
        <w:jc w:val="both"/>
        <w:rPr>
          <w:noProof/>
        </w:rPr>
      </w:pPr>
    </w:p>
    <w:p w14:paraId="4C98A1FD" w14:textId="168B43D3" w:rsidR="005A6FF3" w:rsidRDefault="005A6FF3" w:rsidP="005C1BA5">
      <w:pPr>
        <w:spacing w:line="360" w:lineRule="auto"/>
        <w:jc w:val="both"/>
        <w:rPr>
          <w:noProof/>
        </w:rPr>
      </w:pPr>
    </w:p>
    <w:p w14:paraId="77B5B21E" w14:textId="107F1925" w:rsidR="005A6FF3" w:rsidRDefault="005A6FF3" w:rsidP="005C1BA5">
      <w:pPr>
        <w:spacing w:line="360" w:lineRule="auto"/>
        <w:jc w:val="both"/>
        <w:rPr>
          <w:noProof/>
        </w:rPr>
      </w:pPr>
    </w:p>
    <w:p w14:paraId="76F457CF" w14:textId="16D9A952" w:rsidR="005A6FF3" w:rsidRDefault="005A6FF3" w:rsidP="005C1BA5">
      <w:pPr>
        <w:spacing w:line="360" w:lineRule="auto"/>
        <w:jc w:val="both"/>
        <w:rPr>
          <w:noProof/>
        </w:rPr>
      </w:pPr>
    </w:p>
    <w:p w14:paraId="374171DA" w14:textId="64B98179" w:rsidR="005A6FF3" w:rsidRDefault="005A6FF3" w:rsidP="005C1BA5">
      <w:pPr>
        <w:spacing w:line="360" w:lineRule="auto"/>
        <w:jc w:val="both"/>
        <w:rPr>
          <w:noProof/>
        </w:rPr>
      </w:pPr>
    </w:p>
    <w:p w14:paraId="3BA8F186" w14:textId="5B46711A" w:rsidR="005A6FF3" w:rsidRDefault="005A6FF3" w:rsidP="005C1BA5">
      <w:pPr>
        <w:spacing w:line="360" w:lineRule="auto"/>
        <w:jc w:val="both"/>
        <w:rPr>
          <w:noProof/>
        </w:rPr>
      </w:pPr>
    </w:p>
    <w:p w14:paraId="386DE0F7" w14:textId="6A5C3A7F" w:rsidR="005A6FF3" w:rsidRDefault="005A6FF3" w:rsidP="005C1BA5">
      <w:pPr>
        <w:spacing w:line="360" w:lineRule="auto"/>
        <w:jc w:val="both"/>
        <w:rPr>
          <w:noProof/>
        </w:rPr>
      </w:pPr>
    </w:p>
    <w:p w14:paraId="6F3D0103" w14:textId="125CB8FE" w:rsidR="005A6FF3" w:rsidRDefault="005A6FF3" w:rsidP="005C1BA5">
      <w:pPr>
        <w:spacing w:line="360" w:lineRule="auto"/>
        <w:jc w:val="both"/>
        <w:rPr>
          <w:noProof/>
        </w:rPr>
      </w:pPr>
    </w:p>
    <w:p w14:paraId="0A31A724" w14:textId="77777777" w:rsidR="005A6FF3" w:rsidRDefault="005A6FF3" w:rsidP="005C1BA5">
      <w:pPr>
        <w:spacing w:line="360" w:lineRule="auto"/>
        <w:jc w:val="both"/>
        <w:rPr>
          <w:noProof/>
        </w:rPr>
      </w:pPr>
    </w:p>
    <w:p w14:paraId="46418E87" w14:textId="77777777" w:rsidR="005A6FF3" w:rsidRPr="009A6620" w:rsidRDefault="005A6FF3" w:rsidP="005C1BA5">
      <w:pPr>
        <w:spacing w:line="360" w:lineRule="auto"/>
        <w:jc w:val="both"/>
      </w:pPr>
    </w:p>
    <w:p w14:paraId="1AC6B8AE" w14:textId="78A6269E" w:rsidR="00F7528E" w:rsidRPr="003E376E" w:rsidRDefault="005A6FF3" w:rsidP="00280A93">
      <w:pPr>
        <w:pStyle w:val="Heading1"/>
      </w:pPr>
      <w:bookmarkStart w:id="6" w:name="_Toc40484031"/>
      <w:r>
        <w:lastRenderedPageBreak/>
        <w:t>Home</w:t>
      </w:r>
      <w:r w:rsidR="00ED04B2">
        <w:t xml:space="preserve"> </w:t>
      </w:r>
      <w:r w:rsidR="00265CE5">
        <w:t>Pag</w:t>
      </w:r>
      <w:bookmarkEnd w:id="6"/>
      <w:r>
        <w:t>e</w:t>
      </w:r>
    </w:p>
    <w:p w14:paraId="7236D481" w14:textId="192482A6" w:rsidR="0044138D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2C5248D" wp14:editId="0A6711AE">
            <wp:simplePos x="0" y="0"/>
            <wp:positionH relativeFrom="margin">
              <wp:posOffset>971550</wp:posOffset>
            </wp:positionH>
            <wp:positionV relativeFrom="paragraph">
              <wp:posOffset>314960</wp:posOffset>
            </wp:positionV>
            <wp:extent cx="3170555" cy="6000750"/>
            <wp:effectExtent l="0" t="0" r="0" b="0"/>
            <wp:wrapTight wrapText="bothSides">
              <wp:wrapPolygon edited="0">
                <wp:start x="0" y="0"/>
                <wp:lineTo x="0" y="21531"/>
                <wp:lineTo x="21414" y="21531"/>
                <wp:lineTo x="2141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555" cy="600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ucida Bright" w:hAnsi="Lucida Bright" w:cs="Times New Roman"/>
          <w:sz w:val="24"/>
          <w:szCs w:val="24"/>
        </w:rPr>
        <w:tab/>
      </w:r>
    </w:p>
    <w:p w14:paraId="5EB7C0EB" w14:textId="2D12CCED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7AEACA8E" w14:textId="27D12BEC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1E8EB9A7" w14:textId="4CB25634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70A1E56D" w14:textId="33DECCBE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3EC2C36E" w14:textId="7BB052C9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3664F510" w14:textId="68281D8B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58BDE1BC" w14:textId="00716017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18800A41" w14:textId="2EBF3527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669BFC92" w14:textId="2BAD6AB6" w:rsidR="005A6FF3" w:rsidRDefault="005A6FF3" w:rsidP="005A6FF3">
      <w:pPr>
        <w:tabs>
          <w:tab w:val="left" w:pos="3060"/>
        </w:tabs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74C94A21" w14:textId="77777777" w:rsidR="005B2F20" w:rsidRDefault="005B2F20" w:rsidP="00ED04B2">
      <w:pPr>
        <w:pStyle w:val="Heading1"/>
      </w:pPr>
      <w:bookmarkStart w:id="7" w:name="_Toc40484032"/>
    </w:p>
    <w:p w14:paraId="1D6336DD" w14:textId="753C621B" w:rsidR="005B2F20" w:rsidRDefault="005B2F20" w:rsidP="00ED04B2">
      <w:pPr>
        <w:pStyle w:val="Heading1"/>
      </w:pPr>
    </w:p>
    <w:p w14:paraId="326BA10C" w14:textId="77777777" w:rsidR="005B2F20" w:rsidRDefault="005B2F20" w:rsidP="00ED04B2">
      <w:pPr>
        <w:pStyle w:val="Heading1"/>
      </w:pPr>
    </w:p>
    <w:p w14:paraId="42E5A130" w14:textId="77777777" w:rsidR="005B2F20" w:rsidRDefault="005B2F20" w:rsidP="00ED04B2">
      <w:pPr>
        <w:pStyle w:val="Heading1"/>
      </w:pPr>
    </w:p>
    <w:p w14:paraId="1926D216" w14:textId="77777777" w:rsidR="005B2F20" w:rsidRDefault="005B2F20" w:rsidP="00ED04B2">
      <w:pPr>
        <w:pStyle w:val="Heading1"/>
      </w:pPr>
    </w:p>
    <w:p w14:paraId="6966AE92" w14:textId="77777777" w:rsidR="005B2F20" w:rsidRDefault="005B2F20" w:rsidP="00ED04B2">
      <w:pPr>
        <w:pStyle w:val="Heading1"/>
      </w:pPr>
    </w:p>
    <w:p w14:paraId="0270EE60" w14:textId="77777777" w:rsidR="005B2F20" w:rsidRDefault="005B2F20" w:rsidP="00ED04B2">
      <w:pPr>
        <w:pStyle w:val="Heading1"/>
      </w:pPr>
    </w:p>
    <w:p w14:paraId="5617848C" w14:textId="77777777" w:rsidR="005B2F20" w:rsidRDefault="005B2F20" w:rsidP="00ED04B2">
      <w:pPr>
        <w:pStyle w:val="Heading1"/>
      </w:pPr>
    </w:p>
    <w:p w14:paraId="2D5F1E7D" w14:textId="77777777" w:rsidR="005B2F20" w:rsidRDefault="005B2F20" w:rsidP="00ED04B2">
      <w:pPr>
        <w:pStyle w:val="Heading1"/>
      </w:pPr>
    </w:p>
    <w:p w14:paraId="5C6BC6FF" w14:textId="77777777" w:rsidR="005B2F20" w:rsidRDefault="005B2F20" w:rsidP="00ED04B2">
      <w:pPr>
        <w:pStyle w:val="Heading1"/>
      </w:pPr>
    </w:p>
    <w:p w14:paraId="5EF54EA5" w14:textId="2DBE01ED" w:rsidR="00ED04B2" w:rsidRDefault="005B2F20" w:rsidP="00ED04B2">
      <w:pPr>
        <w:pStyle w:val="Heading1"/>
      </w:pPr>
      <w:r>
        <w:t xml:space="preserve">Login </w:t>
      </w:r>
      <w:r w:rsidR="00ED04B2">
        <w:t>Page</w:t>
      </w:r>
      <w:bookmarkEnd w:id="7"/>
    </w:p>
    <w:p w14:paraId="18666CED" w14:textId="53E5C211" w:rsidR="00ED04B2" w:rsidRPr="00B2221C" w:rsidRDefault="00ED04B2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0050650D" w14:textId="3331AA59" w:rsidR="00ED04B2" w:rsidRDefault="005B2F20" w:rsidP="00ED04B2"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15AA191C" wp14:editId="4ED508E0">
            <wp:simplePos x="0" y="0"/>
            <wp:positionH relativeFrom="margin">
              <wp:posOffset>1047750</wp:posOffset>
            </wp:positionH>
            <wp:positionV relativeFrom="paragraph">
              <wp:posOffset>1905</wp:posOffset>
            </wp:positionV>
            <wp:extent cx="2170430" cy="3228975"/>
            <wp:effectExtent l="0" t="0" r="1270" b="9525"/>
            <wp:wrapTight wrapText="bothSides">
              <wp:wrapPolygon edited="0">
                <wp:start x="0" y="0"/>
                <wp:lineTo x="0" y="21536"/>
                <wp:lineTo x="21423" y="21536"/>
                <wp:lineTo x="2142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43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1BCA1A" w14:textId="067CA95E" w:rsidR="005A6FF3" w:rsidRDefault="005A6FF3" w:rsidP="00ED04B2"/>
    <w:p w14:paraId="357E4D1A" w14:textId="59465098" w:rsidR="005A6FF3" w:rsidRDefault="005A6FF3" w:rsidP="00ED04B2"/>
    <w:p w14:paraId="1F3FB20C" w14:textId="6874FA68" w:rsidR="005A6FF3" w:rsidRDefault="005A6FF3" w:rsidP="00ED04B2"/>
    <w:p w14:paraId="74FC99CC" w14:textId="1ED56D5D" w:rsidR="005A6FF3" w:rsidRDefault="005A6FF3" w:rsidP="00ED04B2"/>
    <w:p w14:paraId="6F04A3D7" w14:textId="200E60D9" w:rsidR="005A6FF3" w:rsidRDefault="005A6FF3" w:rsidP="00ED04B2"/>
    <w:p w14:paraId="62A6347B" w14:textId="38E48A3B" w:rsidR="005A6FF3" w:rsidRDefault="005A6FF3" w:rsidP="00ED04B2"/>
    <w:p w14:paraId="0F8C7CCB" w14:textId="1B9C3963" w:rsidR="005A6FF3" w:rsidRDefault="005A6FF3" w:rsidP="00ED04B2"/>
    <w:p w14:paraId="535242EF" w14:textId="2966B44D" w:rsidR="005A6FF3" w:rsidRDefault="005A6FF3" w:rsidP="00ED04B2"/>
    <w:p w14:paraId="1D50D20A" w14:textId="3FBBD859" w:rsidR="005A6FF3" w:rsidRDefault="005A6FF3" w:rsidP="00ED04B2"/>
    <w:p w14:paraId="246794C4" w14:textId="154ADBAC" w:rsidR="005B2F20" w:rsidRDefault="005B2F20" w:rsidP="00ED04B2"/>
    <w:p w14:paraId="6B4544F8" w14:textId="6AC296EA" w:rsidR="005B2F20" w:rsidRDefault="005B2F20" w:rsidP="00ED04B2"/>
    <w:p w14:paraId="1BC3BE3A" w14:textId="00F6EE11" w:rsidR="00ED04B2" w:rsidRDefault="005B2F20" w:rsidP="00ED04B2">
      <w:pPr>
        <w:pStyle w:val="Heading1"/>
      </w:pPr>
      <w:bookmarkStart w:id="8" w:name="_Toc40484033"/>
      <w:r>
        <w:t xml:space="preserve">New User </w:t>
      </w:r>
      <w:r w:rsidR="00ED04B2">
        <w:t>Page</w:t>
      </w:r>
      <w:bookmarkEnd w:id="8"/>
    </w:p>
    <w:p w14:paraId="1C179FDA" w14:textId="2CC92D19" w:rsidR="005B2F20" w:rsidRPr="005B2F20" w:rsidRDefault="005B2F20" w:rsidP="005B2F20">
      <w:r>
        <w:rPr>
          <w:noProof/>
        </w:rPr>
        <w:drawing>
          <wp:anchor distT="0" distB="0" distL="114300" distR="114300" simplePos="0" relativeHeight="251669504" behindDoc="1" locked="0" layoutInCell="1" allowOverlap="1" wp14:anchorId="372D50F8" wp14:editId="46835EDC">
            <wp:simplePos x="0" y="0"/>
            <wp:positionH relativeFrom="margin">
              <wp:posOffset>1066800</wp:posOffset>
            </wp:positionH>
            <wp:positionV relativeFrom="paragraph">
              <wp:posOffset>197485</wp:posOffset>
            </wp:positionV>
            <wp:extent cx="2190750" cy="4745990"/>
            <wp:effectExtent l="0" t="0" r="0" b="0"/>
            <wp:wrapTight wrapText="bothSides">
              <wp:wrapPolygon edited="0">
                <wp:start x="0" y="0"/>
                <wp:lineTo x="0" y="21502"/>
                <wp:lineTo x="21412" y="21502"/>
                <wp:lineTo x="21412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474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AC30B9" w14:textId="3AC82F3E" w:rsidR="005B2F20" w:rsidRDefault="005B2F20" w:rsidP="005B2F20"/>
    <w:p w14:paraId="236490D2" w14:textId="64149EAE" w:rsidR="005B2F20" w:rsidRDefault="005B2F20" w:rsidP="005B2F20"/>
    <w:p w14:paraId="0618639D" w14:textId="70B22ED0" w:rsidR="005B2F20" w:rsidRDefault="005B2F20" w:rsidP="005B2F20"/>
    <w:p w14:paraId="7EBAC4EA" w14:textId="5E213FD0" w:rsidR="005B2F20" w:rsidRDefault="005B2F20" w:rsidP="005B2F20"/>
    <w:p w14:paraId="3C9A03AD" w14:textId="7B8BDA03" w:rsidR="005B2F20" w:rsidRDefault="005B2F20" w:rsidP="005B2F20"/>
    <w:p w14:paraId="3F37A0F2" w14:textId="5426477E" w:rsidR="005B2F20" w:rsidRDefault="005B2F20" w:rsidP="005B2F20"/>
    <w:p w14:paraId="5B9195F9" w14:textId="7B334C31" w:rsidR="005B2F20" w:rsidRDefault="005B2F20" w:rsidP="005B2F20"/>
    <w:p w14:paraId="79FEF2BA" w14:textId="44B2BE62" w:rsidR="005B2F20" w:rsidRDefault="005B2F20" w:rsidP="005B2F20"/>
    <w:p w14:paraId="183E9656" w14:textId="341A27D3" w:rsidR="005B2F20" w:rsidRDefault="005B2F20" w:rsidP="005B2F20"/>
    <w:p w14:paraId="6A76A789" w14:textId="65062376" w:rsidR="005B2F20" w:rsidRDefault="005B2F20" w:rsidP="005B2F20"/>
    <w:p w14:paraId="378B46E6" w14:textId="752BC802" w:rsidR="005B2F20" w:rsidRDefault="005B2F20" w:rsidP="005B2F20"/>
    <w:p w14:paraId="2BA4E87E" w14:textId="7077F5AC" w:rsidR="005B2F20" w:rsidRDefault="005B2F20" w:rsidP="005B2F20"/>
    <w:p w14:paraId="4518C7C3" w14:textId="62B45C7A" w:rsidR="005B2F20" w:rsidRDefault="005B2F20" w:rsidP="005B2F20"/>
    <w:p w14:paraId="3C4CAFF4" w14:textId="6506F23D" w:rsidR="005B2F20" w:rsidRDefault="005B2F20" w:rsidP="005B2F20"/>
    <w:p w14:paraId="5687FCC1" w14:textId="39F855D9" w:rsidR="005B2F20" w:rsidRDefault="005B2F20" w:rsidP="005B2F20"/>
    <w:p w14:paraId="07024897" w14:textId="7DA78BC3" w:rsidR="005B2F20" w:rsidRDefault="005B2F20" w:rsidP="005B2F20"/>
    <w:p w14:paraId="1FA9BFE9" w14:textId="77777777" w:rsidR="005B2F20" w:rsidRPr="005B2F20" w:rsidRDefault="005B2F20" w:rsidP="005B2F20"/>
    <w:p w14:paraId="26B39F31" w14:textId="06AB2695" w:rsidR="00ED04B2" w:rsidRPr="00ED04B2" w:rsidRDefault="00ED04B2" w:rsidP="00ED04B2"/>
    <w:p w14:paraId="681E0074" w14:textId="77777777" w:rsidR="00ED04B2" w:rsidRDefault="00ED04B2" w:rsidP="00093029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112E4E18" w14:textId="77777777" w:rsidR="00227136" w:rsidRPr="00227136" w:rsidRDefault="00227136" w:rsidP="00227136">
      <w:pPr>
        <w:pStyle w:val="Heading2"/>
        <w:rPr>
          <w:rStyle w:val="Heading1Char"/>
          <w:b/>
        </w:rPr>
      </w:pPr>
      <w:bookmarkStart w:id="9" w:name="_Toc75948016"/>
      <w:bookmarkStart w:id="10" w:name="_Toc75948197"/>
      <w:bookmarkStart w:id="11" w:name="_Toc40484035"/>
      <w:r w:rsidRPr="00227136">
        <w:rPr>
          <w:rStyle w:val="Heading1Char"/>
          <w:b/>
        </w:rPr>
        <w:t>Functional Testing</w:t>
      </w:r>
      <w:bookmarkEnd w:id="9"/>
      <w:bookmarkEnd w:id="10"/>
    </w:p>
    <w:p w14:paraId="3A27F61D" w14:textId="77777777" w:rsidR="00227136" w:rsidRPr="00955373" w:rsidRDefault="00227136" w:rsidP="00227136"/>
    <w:tbl>
      <w:tblPr>
        <w:tblStyle w:val="TableGrid"/>
        <w:tblW w:w="8971" w:type="dxa"/>
        <w:tblInd w:w="10" w:type="dxa"/>
        <w:tblLook w:val="04A0" w:firstRow="1" w:lastRow="0" w:firstColumn="1" w:lastColumn="0" w:noHBand="0" w:noVBand="1"/>
      </w:tblPr>
      <w:tblGrid>
        <w:gridCol w:w="1494"/>
        <w:gridCol w:w="1494"/>
        <w:gridCol w:w="1495"/>
        <w:gridCol w:w="1496"/>
        <w:gridCol w:w="1496"/>
        <w:gridCol w:w="1496"/>
      </w:tblGrid>
      <w:tr w:rsidR="00227136" w:rsidRPr="00181C37" w14:paraId="6D1162B3" w14:textId="77777777" w:rsidTr="00576EBF">
        <w:trPr>
          <w:trHeight w:val="423"/>
        </w:trPr>
        <w:tc>
          <w:tcPr>
            <w:tcW w:w="1494" w:type="dxa"/>
          </w:tcPr>
          <w:p w14:paraId="2A1990E6" w14:textId="77777777" w:rsidR="00227136" w:rsidRPr="004014A1" w:rsidRDefault="00227136" w:rsidP="00576EBF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31D8A3A5" w14:textId="77777777" w:rsidR="00227136" w:rsidRPr="004014A1" w:rsidRDefault="00227136" w:rsidP="00576EBF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5F0AAD7B" w14:textId="77777777" w:rsidR="00227136" w:rsidRPr="004014A1" w:rsidRDefault="00227136" w:rsidP="00576EBF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37AE3EE5" w14:textId="77777777" w:rsidR="00227136" w:rsidRPr="004014A1" w:rsidRDefault="00227136" w:rsidP="00576EBF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32AFB0A8" w14:textId="77777777" w:rsidR="00227136" w:rsidRPr="004014A1" w:rsidRDefault="00227136" w:rsidP="00576EBF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1918F23A" w14:textId="77777777" w:rsidR="00227136" w:rsidRPr="004014A1" w:rsidRDefault="00227136" w:rsidP="00576EBF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27136" w:rsidRPr="00181C37" w14:paraId="04106A85" w14:textId="77777777" w:rsidTr="00576EBF">
        <w:trPr>
          <w:trHeight w:val="441"/>
        </w:trPr>
        <w:tc>
          <w:tcPr>
            <w:tcW w:w="1494" w:type="dxa"/>
          </w:tcPr>
          <w:p w14:paraId="4F045FBE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75D9D975" w14:textId="2E43C882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an </w:t>
            </w:r>
            <w:r w:rsidR="006C4196">
              <w:rPr>
                <w:rFonts w:eastAsia="Yu Gothic UI" w:cstheme="minorHAnsi"/>
                <w:color w:val="000000" w:themeColor="text1"/>
                <w:sz w:val="24"/>
                <w:szCs w:val="24"/>
              </w:rPr>
              <w:t>save</w:t>
            </w: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the </w:t>
            </w: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 of </w:t>
            </w:r>
            <w:r w:rsidR="006C4196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test </w:t>
            </w:r>
          </w:p>
        </w:tc>
        <w:tc>
          <w:tcPr>
            <w:tcW w:w="1495" w:type="dxa"/>
          </w:tcPr>
          <w:p w14:paraId="41784AC0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Put any </w:t>
            </w: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information</w:t>
            </w:r>
          </w:p>
        </w:tc>
        <w:tc>
          <w:tcPr>
            <w:tcW w:w="1496" w:type="dxa"/>
          </w:tcPr>
          <w:p w14:paraId="3ED87B4C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 </w:t>
            </w: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Should be updated</w:t>
            </w:r>
          </w:p>
        </w:tc>
        <w:tc>
          <w:tcPr>
            <w:tcW w:w="1496" w:type="dxa"/>
          </w:tcPr>
          <w:p w14:paraId="11FEDA65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90D089D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27136" w:rsidRPr="00181C37" w14:paraId="2C419268" w14:textId="77777777" w:rsidTr="00576EBF">
        <w:trPr>
          <w:trHeight w:val="423"/>
        </w:trPr>
        <w:tc>
          <w:tcPr>
            <w:tcW w:w="1494" w:type="dxa"/>
          </w:tcPr>
          <w:p w14:paraId="04D330FC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350ADDA8" w14:textId="303D6B3E" w:rsidR="00227136" w:rsidRPr="00181C37" w:rsidRDefault="00313105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Delete the test detail</w:t>
            </w:r>
          </w:p>
        </w:tc>
        <w:tc>
          <w:tcPr>
            <w:tcW w:w="1495" w:type="dxa"/>
          </w:tcPr>
          <w:p w14:paraId="7CE65304" w14:textId="43339B2A" w:rsidR="00227136" w:rsidRPr="00181C37" w:rsidRDefault="00E67952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k on detail then delete.</w:t>
            </w:r>
          </w:p>
        </w:tc>
        <w:tc>
          <w:tcPr>
            <w:tcW w:w="1496" w:type="dxa"/>
          </w:tcPr>
          <w:p w14:paraId="2B0BAA41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Result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appear</w:t>
            </w:r>
            <w:proofErr w:type="gramEnd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on same screen</w:t>
            </w:r>
          </w:p>
        </w:tc>
        <w:tc>
          <w:tcPr>
            <w:tcW w:w="1496" w:type="dxa"/>
          </w:tcPr>
          <w:p w14:paraId="798F455E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8652B7A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27136" w:rsidRPr="00181C37" w14:paraId="753B2CC0" w14:textId="77777777" w:rsidTr="00576EBF">
        <w:trPr>
          <w:trHeight w:val="423"/>
        </w:trPr>
        <w:tc>
          <w:tcPr>
            <w:tcW w:w="1494" w:type="dxa"/>
          </w:tcPr>
          <w:p w14:paraId="6A9A6443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411043FC" w14:textId="4F7AB727" w:rsidR="00227136" w:rsidRDefault="006C419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ble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to </w:t>
            </w:r>
            <w:r w:rsidR="00227136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save</w:t>
            </w:r>
            <w:proofErr w:type="gramEnd"/>
          </w:p>
          <w:p w14:paraId="40055F4B" w14:textId="682EB457" w:rsidR="006C4196" w:rsidRPr="00181C37" w:rsidRDefault="006C419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New blood test</w:t>
            </w:r>
          </w:p>
        </w:tc>
        <w:tc>
          <w:tcPr>
            <w:tcW w:w="1495" w:type="dxa"/>
          </w:tcPr>
          <w:p w14:paraId="29258AE0" w14:textId="33B79FBC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Put all information of </w:t>
            </w:r>
            <w:r w:rsidR="00313105">
              <w:rPr>
                <w:rFonts w:eastAsia="Yu Gothic UI" w:cstheme="minorHAnsi"/>
                <w:color w:val="000000" w:themeColor="text1"/>
                <w:sz w:val="24"/>
                <w:szCs w:val="24"/>
              </w:rPr>
              <w:t>test</w:t>
            </w:r>
          </w:p>
        </w:tc>
        <w:tc>
          <w:tcPr>
            <w:tcW w:w="1496" w:type="dxa"/>
          </w:tcPr>
          <w:p w14:paraId="204D89EB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Details About the </w:t>
            </w: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will add into Main Page</w:t>
            </w:r>
          </w:p>
        </w:tc>
        <w:tc>
          <w:tcPr>
            <w:tcW w:w="1496" w:type="dxa"/>
          </w:tcPr>
          <w:p w14:paraId="59B0CE57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6EE8D4DE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27136" w:rsidRPr="00181C37" w14:paraId="7AFBEA66" w14:textId="77777777" w:rsidTr="00576EBF">
        <w:trPr>
          <w:trHeight w:val="423"/>
        </w:trPr>
        <w:tc>
          <w:tcPr>
            <w:tcW w:w="1494" w:type="dxa"/>
          </w:tcPr>
          <w:p w14:paraId="7A30B55C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39AA951D" w14:textId="235F31F7" w:rsidR="00227136" w:rsidRPr="00181C37" w:rsidRDefault="006C419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Able to update the detail</w:t>
            </w:r>
          </w:p>
        </w:tc>
        <w:tc>
          <w:tcPr>
            <w:tcW w:w="1495" w:type="dxa"/>
          </w:tcPr>
          <w:p w14:paraId="60275BC4" w14:textId="1E2555E5" w:rsidR="00227136" w:rsidRPr="00181C37" w:rsidRDefault="006C419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Cann’t</w:t>
            </w:r>
            <w:proofErr w:type="spellEnd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able to edit the detail</w:t>
            </w:r>
          </w:p>
        </w:tc>
        <w:tc>
          <w:tcPr>
            <w:tcW w:w="1496" w:type="dxa"/>
          </w:tcPr>
          <w:p w14:paraId="30B13701" w14:textId="11753642" w:rsidR="00227136" w:rsidRPr="00181C37" w:rsidRDefault="00313105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Able to edit the change</w:t>
            </w:r>
          </w:p>
        </w:tc>
        <w:tc>
          <w:tcPr>
            <w:tcW w:w="1496" w:type="dxa"/>
          </w:tcPr>
          <w:p w14:paraId="1997F330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5593966" w14:textId="2D85AAB3" w:rsidR="00227136" w:rsidRPr="00181C37" w:rsidRDefault="00313105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Fail</w:t>
            </w:r>
          </w:p>
        </w:tc>
      </w:tr>
      <w:tr w:rsidR="00227136" w:rsidRPr="00181C37" w14:paraId="7268297C" w14:textId="77777777" w:rsidTr="00576EBF">
        <w:trPr>
          <w:trHeight w:val="423"/>
        </w:trPr>
        <w:tc>
          <w:tcPr>
            <w:tcW w:w="1494" w:type="dxa"/>
          </w:tcPr>
          <w:p w14:paraId="2D5C3E12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46C60B7C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Login Button</w:t>
            </w:r>
          </w:p>
        </w:tc>
        <w:tc>
          <w:tcPr>
            <w:tcW w:w="1495" w:type="dxa"/>
          </w:tcPr>
          <w:p w14:paraId="36B370CF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Login detail</w:t>
            </w:r>
          </w:p>
        </w:tc>
        <w:tc>
          <w:tcPr>
            <w:tcW w:w="1496" w:type="dxa"/>
          </w:tcPr>
          <w:p w14:paraId="1CFB8A18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the details </w:t>
            </w: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of user will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matches</w:t>
            </w:r>
            <w:proofErr w:type="gramEnd"/>
          </w:p>
        </w:tc>
        <w:tc>
          <w:tcPr>
            <w:tcW w:w="1496" w:type="dxa"/>
          </w:tcPr>
          <w:p w14:paraId="78ED8CD6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4C40F0F1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27136" w:rsidRPr="00181C37" w14:paraId="416C8BFB" w14:textId="77777777" w:rsidTr="00576EBF">
        <w:trPr>
          <w:trHeight w:val="1117"/>
        </w:trPr>
        <w:tc>
          <w:tcPr>
            <w:tcW w:w="1494" w:type="dxa"/>
          </w:tcPr>
          <w:p w14:paraId="210C7562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494" w:type="dxa"/>
          </w:tcPr>
          <w:p w14:paraId="75FFE37A" w14:textId="77777777" w:rsidR="00227136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Registration</w:t>
            </w:r>
          </w:p>
          <w:p w14:paraId="74C6A5F8" w14:textId="77777777" w:rsidR="00227136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utton</w:t>
            </w:r>
          </w:p>
        </w:tc>
        <w:tc>
          <w:tcPr>
            <w:tcW w:w="1495" w:type="dxa"/>
          </w:tcPr>
          <w:p w14:paraId="03DA159B" w14:textId="77777777" w:rsidR="00227136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Fill new user info</w:t>
            </w:r>
          </w:p>
        </w:tc>
        <w:tc>
          <w:tcPr>
            <w:tcW w:w="1496" w:type="dxa"/>
          </w:tcPr>
          <w:p w14:paraId="607B8E2F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Successfully added into database</w:t>
            </w:r>
          </w:p>
        </w:tc>
        <w:tc>
          <w:tcPr>
            <w:tcW w:w="1496" w:type="dxa"/>
          </w:tcPr>
          <w:p w14:paraId="7F0A87B9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205BE90" w14:textId="77777777" w:rsidR="00227136" w:rsidRPr="00181C37" w:rsidRDefault="00227136" w:rsidP="00576EBF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330CDA8A" w14:textId="77777777" w:rsidR="006C4196" w:rsidRDefault="006C4196" w:rsidP="00A563A3">
      <w:pPr>
        <w:pStyle w:val="Heading1"/>
      </w:pPr>
    </w:p>
    <w:p w14:paraId="5D718361" w14:textId="496B4397" w:rsidR="00A563A3" w:rsidRDefault="00A563A3" w:rsidP="00A563A3">
      <w:pPr>
        <w:pStyle w:val="Heading1"/>
      </w:pPr>
      <w:r>
        <w:t>Conclusion</w:t>
      </w:r>
      <w:r w:rsidR="007E5BEB">
        <w:t xml:space="preserve"> and </w:t>
      </w:r>
      <w:r w:rsidR="00956E8A">
        <w:t>F</w:t>
      </w:r>
      <w:r w:rsidR="007E5BEB">
        <w:t>uture Work</w:t>
      </w:r>
      <w:bookmarkEnd w:id="11"/>
    </w:p>
    <w:p w14:paraId="6D029968" w14:textId="1009DF95" w:rsidR="001953A6" w:rsidRPr="00BB696E" w:rsidRDefault="004630F5" w:rsidP="00B97DA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B5423D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In brief, this project is based on the agile scrum method used by the IT group to create the so-called </w:t>
      </w:r>
      <w:r w:rsidR="001D4E78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Blood Test </w:t>
      </w:r>
      <w:r w:rsidRPr="00B5423D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Android app. Because of the limited time, we only build a small framework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. However, this application can be further </w:t>
      </w:r>
      <w:r w:rsidR="00AB4AC5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improved,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5423D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by adding a 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back button. The live location services sometime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s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don’t work, which can be improved.</w:t>
      </w:r>
      <w:r w:rsidR="00984B93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1953A6" w:rsidRPr="00BB696E" w:rsidSect="003410A6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44DCD"/>
    <w:multiLevelType w:val="hybridMultilevel"/>
    <w:tmpl w:val="F3CEA9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jQyMjI2MzE0NzdT0lEKTi0uzszPAykwrgUAjsSAVSwAAAA="/>
  </w:docVars>
  <w:rsids>
    <w:rsidRoot w:val="00F67C27"/>
    <w:rsid w:val="0000656A"/>
    <w:rsid w:val="0001344A"/>
    <w:rsid w:val="00051A11"/>
    <w:rsid w:val="00051A2A"/>
    <w:rsid w:val="000838BA"/>
    <w:rsid w:val="00093029"/>
    <w:rsid w:val="0009516E"/>
    <w:rsid w:val="000B0A3A"/>
    <w:rsid w:val="000B1762"/>
    <w:rsid w:val="000D0DB8"/>
    <w:rsid w:val="000D708D"/>
    <w:rsid w:val="000E5362"/>
    <w:rsid w:val="001136E8"/>
    <w:rsid w:val="00153079"/>
    <w:rsid w:val="00161365"/>
    <w:rsid w:val="001953A6"/>
    <w:rsid w:val="001A69F7"/>
    <w:rsid w:val="001B279F"/>
    <w:rsid w:val="001B5D43"/>
    <w:rsid w:val="001C21F1"/>
    <w:rsid w:val="001D111E"/>
    <w:rsid w:val="001D4E78"/>
    <w:rsid w:val="001E0307"/>
    <w:rsid w:val="001F1B33"/>
    <w:rsid w:val="001F72E3"/>
    <w:rsid w:val="00203C85"/>
    <w:rsid w:val="00204FB1"/>
    <w:rsid w:val="00214E68"/>
    <w:rsid w:val="00222DE2"/>
    <w:rsid w:val="00227136"/>
    <w:rsid w:val="00257F09"/>
    <w:rsid w:val="0026516A"/>
    <w:rsid w:val="00265CE5"/>
    <w:rsid w:val="002702CF"/>
    <w:rsid w:val="00274951"/>
    <w:rsid w:val="00280A93"/>
    <w:rsid w:val="002974C8"/>
    <w:rsid w:val="00297554"/>
    <w:rsid w:val="002A4E49"/>
    <w:rsid w:val="002D33BC"/>
    <w:rsid w:val="002F0088"/>
    <w:rsid w:val="003027C9"/>
    <w:rsid w:val="00304CFA"/>
    <w:rsid w:val="00305829"/>
    <w:rsid w:val="00313105"/>
    <w:rsid w:val="00315E61"/>
    <w:rsid w:val="00324DB6"/>
    <w:rsid w:val="00324F17"/>
    <w:rsid w:val="003252EB"/>
    <w:rsid w:val="003410A6"/>
    <w:rsid w:val="003415C4"/>
    <w:rsid w:val="00346B3F"/>
    <w:rsid w:val="00350CDE"/>
    <w:rsid w:val="00351572"/>
    <w:rsid w:val="00356BEF"/>
    <w:rsid w:val="00366B8F"/>
    <w:rsid w:val="00367C7A"/>
    <w:rsid w:val="00372956"/>
    <w:rsid w:val="003817B6"/>
    <w:rsid w:val="00381FD4"/>
    <w:rsid w:val="003A7306"/>
    <w:rsid w:val="003B0691"/>
    <w:rsid w:val="003D126E"/>
    <w:rsid w:val="003D5BC4"/>
    <w:rsid w:val="003D72A5"/>
    <w:rsid w:val="003D74A4"/>
    <w:rsid w:val="003E376E"/>
    <w:rsid w:val="00401BD5"/>
    <w:rsid w:val="00412820"/>
    <w:rsid w:val="00426A3C"/>
    <w:rsid w:val="0044138D"/>
    <w:rsid w:val="00450DC9"/>
    <w:rsid w:val="00457056"/>
    <w:rsid w:val="004630F5"/>
    <w:rsid w:val="00471D81"/>
    <w:rsid w:val="004F48F7"/>
    <w:rsid w:val="0051513E"/>
    <w:rsid w:val="0053015E"/>
    <w:rsid w:val="00547BB6"/>
    <w:rsid w:val="005800FF"/>
    <w:rsid w:val="0058482E"/>
    <w:rsid w:val="005A6FF3"/>
    <w:rsid w:val="005B2F20"/>
    <w:rsid w:val="005B5DF0"/>
    <w:rsid w:val="005B79FD"/>
    <w:rsid w:val="005C1BA5"/>
    <w:rsid w:val="0064182B"/>
    <w:rsid w:val="00652E5E"/>
    <w:rsid w:val="00656B98"/>
    <w:rsid w:val="0066369E"/>
    <w:rsid w:val="00665BB3"/>
    <w:rsid w:val="006A7CD8"/>
    <w:rsid w:val="006B43DF"/>
    <w:rsid w:val="006C4196"/>
    <w:rsid w:val="006C7E7D"/>
    <w:rsid w:val="006E21CE"/>
    <w:rsid w:val="00746FCA"/>
    <w:rsid w:val="007616B4"/>
    <w:rsid w:val="00777635"/>
    <w:rsid w:val="00781507"/>
    <w:rsid w:val="007C75E5"/>
    <w:rsid w:val="007C7DD2"/>
    <w:rsid w:val="007E5BEB"/>
    <w:rsid w:val="008233B2"/>
    <w:rsid w:val="0082343A"/>
    <w:rsid w:val="00834C1A"/>
    <w:rsid w:val="00842CA7"/>
    <w:rsid w:val="00861B2D"/>
    <w:rsid w:val="00884E35"/>
    <w:rsid w:val="0089118A"/>
    <w:rsid w:val="00892C9C"/>
    <w:rsid w:val="008A5490"/>
    <w:rsid w:val="008B2690"/>
    <w:rsid w:val="008C0F3E"/>
    <w:rsid w:val="008C0F8B"/>
    <w:rsid w:val="008C2E31"/>
    <w:rsid w:val="008D11DB"/>
    <w:rsid w:val="008D12D3"/>
    <w:rsid w:val="008F4339"/>
    <w:rsid w:val="009119E2"/>
    <w:rsid w:val="009154D1"/>
    <w:rsid w:val="0093402B"/>
    <w:rsid w:val="009342C9"/>
    <w:rsid w:val="00943CD0"/>
    <w:rsid w:val="00956E8A"/>
    <w:rsid w:val="0097053F"/>
    <w:rsid w:val="00984B93"/>
    <w:rsid w:val="00987352"/>
    <w:rsid w:val="00993063"/>
    <w:rsid w:val="00995EE6"/>
    <w:rsid w:val="009A4DCF"/>
    <w:rsid w:val="009A6620"/>
    <w:rsid w:val="009D1C3F"/>
    <w:rsid w:val="009F7647"/>
    <w:rsid w:val="00A142AD"/>
    <w:rsid w:val="00A30526"/>
    <w:rsid w:val="00A33F0F"/>
    <w:rsid w:val="00A4696F"/>
    <w:rsid w:val="00A53ED0"/>
    <w:rsid w:val="00A563A3"/>
    <w:rsid w:val="00A601C7"/>
    <w:rsid w:val="00A757E7"/>
    <w:rsid w:val="00AB0C5F"/>
    <w:rsid w:val="00AB4491"/>
    <w:rsid w:val="00AB4AC5"/>
    <w:rsid w:val="00AC3444"/>
    <w:rsid w:val="00AD2A30"/>
    <w:rsid w:val="00AD4218"/>
    <w:rsid w:val="00AD47BD"/>
    <w:rsid w:val="00B04783"/>
    <w:rsid w:val="00B053B3"/>
    <w:rsid w:val="00B2221C"/>
    <w:rsid w:val="00B26D8C"/>
    <w:rsid w:val="00B5423D"/>
    <w:rsid w:val="00B54DDF"/>
    <w:rsid w:val="00B55C93"/>
    <w:rsid w:val="00B603C0"/>
    <w:rsid w:val="00B61163"/>
    <w:rsid w:val="00B97DAF"/>
    <w:rsid w:val="00BB3BFC"/>
    <w:rsid w:val="00BB696E"/>
    <w:rsid w:val="00BF0DFD"/>
    <w:rsid w:val="00BF1FDC"/>
    <w:rsid w:val="00BF700B"/>
    <w:rsid w:val="00BF7358"/>
    <w:rsid w:val="00C06A41"/>
    <w:rsid w:val="00C15F44"/>
    <w:rsid w:val="00C347EB"/>
    <w:rsid w:val="00C64A09"/>
    <w:rsid w:val="00C718DE"/>
    <w:rsid w:val="00CB6DF2"/>
    <w:rsid w:val="00CE355E"/>
    <w:rsid w:val="00CF186E"/>
    <w:rsid w:val="00CF724E"/>
    <w:rsid w:val="00D03380"/>
    <w:rsid w:val="00D05ACA"/>
    <w:rsid w:val="00D27747"/>
    <w:rsid w:val="00D350A8"/>
    <w:rsid w:val="00D36D4D"/>
    <w:rsid w:val="00D46EF7"/>
    <w:rsid w:val="00D850AF"/>
    <w:rsid w:val="00D937D8"/>
    <w:rsid w:val="00DA0686"/>
    <w:rsid w:val="00DA4642"/>
    <w:rsid w:val="00DD565C"/>
    <w:rsid w:val="00E0355E"/>
    <w:rsid w:val="00E20002"/>
    <w:rsid w:val="00E26539"/>
    <w:rsid w:val="00E512A4"/>
    <w:rsid w:val="00E5306C"/>
    <w:rsid w:val="00E54D90"/>
    <w:rsid w:val="00E601A6"/>
    <w:rsid w:val="00E62B28"/>
    <w:rsid w:val="00E67952"/>
    <w:rsid w:val="00EA4001"/>
    <w:rsid w:val="00EA584F"/>
    <w:rsid w:val="00EB7568"/>
    <w:rsid w:val="00ED04B2"/>
    <w:rsid w:val="00ED0DB7"/>
    <w:rsid w:val="00EF3B58"/>
    <w:rsid w:val="00EF668A"/>
    <w:rsid w:val="00F04C10"/>
    <w:rsid w:val="00F15348"/>
    <w:rsid w:val="00F20598"/>
    <w:rsid w:val="00F242D3"/>
    <w:rsid w:val="00F417FD"/>
    <w:rsid w:val="00F555D1"/>
    <w:rsid w:val="00F57E95"/>
    <w:rsid w:val="00F60EAE"/>
    <w:rsid w:val="00F67C27"/>
    <w:rsid w:val="00F7528E"/>
    <w:rsid w:val="00F75E78"/>
    <w:rsid w:val="00FF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5889D"/>
  <w15:chartTrackingRefBased/>
  <w15:docId w15:val="{C930812F-4F15-4E1B-A31F-8CBE021BE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2C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3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3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92C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36D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table" w:styleId="TableGrid">
    <w:name w:val="Table Grid"/>
    <w:basedOn w:val="TableNormal"/>
    <w:uiPriority w:val="39"/>
    <w:rsid w:val="001C2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233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A0686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A0686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0686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A0686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DA06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0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549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410A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10A6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051A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Kirshan Lal, Yogesh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A3017-44D5-4928-AD15-B47B6D399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ile Group Project</vt:lpstr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le Group Project</dc:title>
  <dc:subject>Blood Test</dc:subject>
  <dc:creator>Singh</dc:creator>
  <cp:keywords/>
  <dc:description/>
  <cp:lastModifiedBy>arshdeep kaur</cp:lastModifiedBy>
  <cp:revision>3</cp:revision>
  <dcterms:created xsi:type="dcterms:W3CDTF">2021-10-24T07:25:00Z</dcterms:created>
  <dcterms:modified xsi:type="dcterms:W3CDTF">2021-10-30T04:11:00Z</dcterms:modified>
</cp:coreProperties>
</file>